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819D3" w14:textId="77777777" w:rsidR="001F65BF" w:rsidRDefault="00F5589F">
      <w:pPr>
        <w:pStyle w:val="Textindependent"/>
        <w:ind w:left="103"/>
        <w:rPr>
          <w:rFonts w:ascii="Times New Roman"/>
          <w:b w:val="0"/>
        </w:rPr>
      </w:pPr>
      <w:r>
        <w:rPr>
          <w:rFonts w:ascii="Times New Roman"/>
          <w:b w:val="0"/>
          <w:noProof/>
        </w:rPr>
        <mc:AlternateContent>
          <mc:Choice Requires="wps">
            <w:drawing>
              <wp:inline distT="0" distB="0" distL="0" distR="0" wp14:anchorId="16B0C547" wp14:editId="0E742A95">
                <wp:extent cx="5542915" cy="572770"/>
                <wp:effectExtent l="0" t="0" r="19685" b="17780"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2915" cy="57277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3A88A" w14:textId="6AF1F177" w:rsidR="001F65BF" w:rsidRDefault="00D12938" w:rsidP="004D17D2">
                            <w:pPr>
                              <w:pStyle w:val="Textindependent"/>
                              <w:spacing w:before="16" w:line="302" w:lineRule="auto"/>
                              <w:ind w:left="107"/>
                              <w:jc w:val="center"/>
                            </w:pPr>
                            <w:r>
                              <w:t>SOL·LICITUD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DE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PARTICIPACIÓ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EN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LA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 w:rsidR="00B43877" w:rsidRPr="00B43877">
                              <w:t xml:space="preserve">CONVOCATÒRIA D’AJUTS </w:t>
                            </w:r>
                            <w:r w:rsidR="00AA61C3" w:rsidRPr="00AA61C3">
                              <w:t>PER A LA DIFUSIÓ EN XARXES</w:t>
                            </w:r>
                            <w:r w:rsidR="008D1E5E">
                              <w:t xml:space="preserve"> INFORMÀTIQUES</w:t>
                            </w:r>
                            <w:r w:rsidR="00AA61C3" w:rsidRPr="00AA61C3">
                              <w:t xml:space="preserve"> DE LA RECERCA DELS GRUPS DE RECERCA DE LA FACULTA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6B0C547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36.45pt;height:45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" fillcolor="#e6e6e6" strokeweight=".48pt">
                <v:textbox inset="0,0,0,0">
                  <w:txbxContent>
                    <w:p w14:paraId="1173A88A" w14:textId="6AF1F177" w:rsidR="001F65BF" w:rsidRDefault="00D12938" w:rsidP="004D17D2">
                      <w:pPr>
                        <w:pStyle w:val="Textindependent"/>
                        <w:spacing w:before="16" w:line="302" w:lineRule="auto"/>
                        <w:ind w:left="107"/>
                        <w:jc w:val="center"/>
                      </w:pPr>
                      <w:r>
                        <w:t>SOL·LICITUD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DE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PARTICIPACIÓ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EN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LA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 w:rsidR="00B43877" w:rsidRPr="00B43877">
                        <w:t xml:space="preserve">CONVOCATÒRIA D’AJUTS </w:t>
                      </w:r>
                      <w:r w:rsidR="00AA61C3" w:rsidRPr="00AA61C3">
                        <w:t>PER A LA DIFUSIÓ EN XARXES</w:t>
                      </w:r>
                      <w:r w:rsidR="008D1E5E">
                        <w:t xml:space="preserve"> INFORMÀTIQUES</w:t>
                      </w:r>
                      <w:r w:rsidR="00AA61C3" w:rsidRPr="00AA61C3">
                        <w:t xml:space="preserve"> DE LA RECERCA DELS GRUPS DE RECERCA DE LA FACULTA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F3894B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03E6F3B1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4E1F8113" w14:textId="77777777" w:rsidR="001F65BF" w:rsidRDefault="00C11B80">
      <w:pPr>
        <w:pStyle w:val="Textindependent"/>
        <w:rPr>
          <w:rFonts w:ascii="Times New Roman"/>
          <w:b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61C37B9" wp14:editId="739285F3">
                <wp:simplePos x="0" y="0"/>
                <wp:positionH relativeFrom="page">
                  <wp:posOffset>1082040</wp:posOffset>
                </wp:positionH>
                <wp:positionV relativeFrom="page">
                  <wp:posOffset>1706880</wp:posOffset>
                </wp:positionV>
                <wp:extent cx="5541645" cy="266700"/>
                <wp:effectExtent l="0" t="0" r="20955" b="1905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1645" cy="26670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FC740" w14:textId="77777777" w:rsidR="001F65BF" w:rsidRDefault="00D12938">
                            <w:pPr>
                              <w:spacing w:line="251" w:lineRule="exact"/>
                              <w:ind w:left="103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ADES DEL/DE LA SOL·LICITA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1C37B9" id="Text Box 8" o:spid="_x0000_s1027" type="#_x0000_t202" style="position:absolute;margin-left:85.2pt;margin-top:134.4pt;width:436.3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" fillcolor="#e6e6e6" strokeweight=".48pt">
                <v:textbox inset="0,0,0,0">
                  <w:txbxContent>
                    <w:p w14:paraId="581FC740" w14:textId="77777777" w:rsidR="001F65BF" w:rsidRDefault="00D12938">
                      <w:pPr>
                        <w:spacing w:line="251" w:lineRule="exact"/>
                        <w:ind w:left="103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ADES DEL/DE LA SOL·LICITA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9A7A373" w14:textId="77777777" w:rsidR="001F65BF" w:rsidRDefault="00C11B80">
      <w:pPr>
        <w:pStyle w:val="Textindependent"/>
        <w:rPr>
          <w:rFonts w:ascii="Times New Roman"/>
          <w:b w:val="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729C1FF" wp14:editId="78044440">
                <wp:simplePos x="0" y="0"/>
                <wp:positionH relativeFrom="page">
                  <wp:posOffset>1082040</wp:posOffset>
                </wp:positionH>
                <wp:positionV relativeFrom="paragraph">
                  <wp:posOffset>231775</wp:posOffset>
                </wp:positionV>
                <wp:extent cx="5541645" cy="554990"/>
                <wp:effectExtent l="0" t="0" r="20955" b="16510"/>
                <wp:wrapTopAndBottom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1645" cy="55499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803A2B4" w14:textId="77777777" w:rsidR="001F65BF" w:rsidRDefault="00D12938">
                            <w:pPr>
                              <w:pStyle w:val="Textindependent"/>
                              <w:spacing w:line="300" w:lineRule="auto"/>
                              <w:ind w:left="103" w:right="6912"/>
                            </w:pPr>
                            <w:r>
                              <w:t xml:space="preserve">Nom </w:t>
                            </w:r>
                            <w:r w:rsidR="00B43877">
                              <w:t>i</w:t>
                            </w:r>
                            <w:r>
                              <w:t xml:space="preserve"> cognoms : Càrrec :</w:t>
                            </w:r>
                          </w:p>
                          <w:p w14:paraId="6E85D0AB" w14:textId="7062497F" w:rsidR="001F65BF" w:rsidRDefault="00B43877">
                            <w:pPr>
                              <w:pStyle w:val="Textindependent"/>
                              <w:ind w:left="103"/>
                            </w:pPr>
                            <w:r>
                              <w:t>Grup de recerca</w:t>
                            </w:r>
                            <w:r w:rsidR="00D12938"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29C1FF" id="Text Box 6" o:spid="_x0000_s1028" type="#_x0000_t202" style="position:absolute;margin-left:85.2pt;margin-top:18.25pt;width:436.35pt;height:43.7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" filled="f" strokeweight=".48pt">
                <v:textbox inset="0,0,0,0">
                  <w:txbxContent>
                    <w:p w14:paraId="6803A2B4" w14:textId="77777777" w:rsidR="001F65BF" w:rsidRDefault="00D12938">
                      <w:pPr>
                        <w:pStyle w:val="Textindependent"/>
                        <w:spacing w:line="300" w:lineRule="auto"/>
                        <w:ind w:left="103" w:right="6912"/>
                      </w:pPr>
                      <w:r>
                        <w:t xml:space="preserve">Nom </w:t>
                      </w:r>
                      <w:r w:rsidR="00B43877">
                        <w:t>i</w:t>
                      </w:r>
                      <w:r>
                        <w:t xml:space="preserve"> cognoms : Càrrec :</w:t>
                      </w:r>
                    </w:p>
                    <w:p w14:paraId="6E85D0AB" w14:textId="7062497F" w:rsidR="001F65BF" w:rsidRDefault="00B43877">
                      <w:pPr>
                        <w:pStyle w:val="Textindependent"/>
                        <w:ind w:left="103"/>
                      </w:pPr>
                      <w:r>
                        <w:t>Grup de recerca</w:t>
                      </w:r>
                      <w:r w:rsidR="00D12938">
                        <w:t>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F363BAF" w14:textId="77777777" w:rsidR="001F65BF" w:rsidRDefault="001F65BF">
      <w:pPr>
        <w:pStyle w:val="Textindependent"/>
        <w:rPr>
          <w:rFonts w:ascii="Times New Roman"/>
          <w:b w:val="0"/>
          <w:sz w:val="24"/>
        </w:rPr>
      </w:pPr>
    </w:p>
    <w:p w14:paraId="7E9C784B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53BFDFA3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02F35CF1" w14:textId="77777777" w:rsidR="001F65BF" w:rsidRDefault="00C11B80">
      <w:pPr>
        <w:pStyle w:val="Textindependent"/>
        <w:rPr>
          <w:rFonts w:ascii="Times New Roman"/>
          <w:b w:val="0"/>
          <w:sz w:val="1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BB4BAD" wp14:editId="6A531292">
                <wp:simplePos x="0" y="0"/>
                <wp:positionH relativeFrom="page">
                  <wp:posOffset>1082040</wp:posOffset>
                </wp:positionH>
                <wp:positionV relativeFrom="page">
                  <wp:posOffset>3017520</wp:posOffset>
                </wp:positionV>
                <wp:extent cx="5503545" cy="213360"/>
                <wp:effectExtent l="0" t="0" r="20955" b="15240"/>
                <wp:wrapNone/>
                <wp:docPr id="1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3545" cy="21336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CC58E" w14:textId="77777777" w:rsidR="00C11B80" w:rsidRDefault="00C11B80" w:rsidP="00C11B80">
                            <w:pPr>
                              <w:spacing w:line="251" w:lineRule="exact"/>
                              <w:ind w:left="103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MPOR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BB4BAD" id="Text Box 9" o:spid="_x0000_s1029" type="#_x0000_t202" style="position:absolute;margin-left:85.2pt;margin-top:237.6pt;width:433.35pt;height:16.8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" fillcolor="#e6e6e6" strokeweight=".48pt">
                <v:textbox inset="0,0,0,0">
                  <w:txbxContent>
                    <w:p w14:paraId="73CCC58E" w14:textId="77777777" w:rsidR="00C11B80" w:rsidRDefault="00C11B80" w:rsidP="00C11B80">
                      <w:pPr>
                        <w:spacing w:line="251" w:lineRule="exact"/>
                        <w:ind w:left="103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MPORT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0FFC6C5E" wp14:editId="61D61941">
                <wp:simplePos x="0" y="0"/>
                <wp:positionH relativeFrom="page">
                  <wp:posOffset>1083310</wp:posOffset>
                </wp:positionH>
                <wp:positionV relativeFrom="paragraph">
                  <wp:posOffset>221615</wp:posOffset>
                </wp:positionV>
                <wp:extent cx="5503545" cy="737870"/>
                <wp:effectExtent l="0" t="0" r="0" b="0"/>
                <wp:wrapTopAndBottom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3545" cy="73787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E7DD072" w14:textId="77777777" w:rsidR="001F65BF" w:rsidRDefault="00D12938">
                            <w:pPr>
                              <w:pStyle w:val="Textindependent"/>
                              <w:spacing w:line="227" w:lineRule="exact"/>
                              <w:ind w:left="103"/>
                            </w:pPr>
                            <w:r>
                              <w:t>Import demanat en la convocatòria:</w:t>
                            </w:r>
                          </w:p>
                          <w:p w14:paraId="03580B5F" w14:textId="77777777" w:rsidR="009712E1" w:rsidRDefault="00D12938" w:rsidP="00D12938">
                            <w:pPr>
                              <w:pStyle w:val="Textindependent"/>
                              <w:spacing w:before="58" w:line="300" w:lineRule="auto"/>
                              <w:ind w:left="103" w:right="2982"/>
                            </w:pPr>
                            <w:r>
                              <w:t>Import cofinançat pel grup de recerca</w:t>
                            </w:r>
                            <w:r w:rsidR="009712E1">
                              <w:t xml:space="preserve"> (si escau)</w:t>
                            </w:r>
                            <w:r>
                              <w:t>:</w:t>
                            </w:r>
                          </w:p>
                          <w:p w14:paraId="5BB25751" w14:textId="63B8EF5C" w:rsidR="001F65BF" w:rsidRDefault="00D12938" w:rsidP="00D12938">
                            <w:pPr>
                              <w:pStyle w:val="Textindependent"/>
                              <w:spacing w:before="58" w:line="300" w:lineRule="auto"/>
                              <w:ind w:left="103" w:right="2982"/>
                            </w:pPr>
                            <w:r>
                              <w:t>Import total sense IVA:</w:t>
                            </w:r>
                          </w:p>
                          <w:p w14:paraId="63CC9737" w14:textId="77777777" w:rsidR="001F65BF" w:rsidRDefault="00D12938">
                            <w:pPr>
                              <w:pStyle w:val="Textindependent"/>
                              <w:spacing w:before="1"/>
                              <w:ind w:left="103"/>
                            </w:pPr>
                            <w:r>
                              <w:t>Total IVA inclò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FC6C5E" id="Text Box 4" o:spid="_x0000_s1030" type="#_x0000_t202" style="position:absolute;margin-left:85.3pt;margin-top:17.45pt;width:433.35pt;height:58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" filled="f" strokeweight=".48pt">
                <v:textbox inset="0,0,0,0">
                  <w:txbxContent>
                    <w:p w14:paraId="1E7DD072" w14:textId="77777777" w:rsidR="001F65BF" w:rsidRDefault="00D12938">
                      <w:pPr>
                        <w:pStyle w:val="Textindependent"/>
                        <w:spacing w:line="227" w:lineRule="exact"/>
                        <w:ind w:left="103"/>
                      </w:pPr>
                      <w:r>
                        <w:t>Import demanat en la convocatòria:</w:t>
                      </w:r>
                    </w:p>
                    <w:p w14:paraId="03580B5F" w14:textId="77777777" w:rsidR="009712E1" w:rsidRDefault="00D12938" w:rsidP="00D12938">
                      <w:pPr>
                        <w:pStyle w:val="Textindependent"/>
                        <w:spacing w:before="58" w:line="300" w:lineRule="auto"/>
                        <w:ind w:left="103" w:right="2982"/>
                      </w:pPr>
                      <w:r>
                        <w:t>Import cofinançat pel grup de recerca</w:t>
                      </w:r>
                      <w:r w:rsidR="009712E1">
                        <w:t xml:space="preserve"> (si escau)</w:t>
                      </w:r>
                      <w:r>
                        <w:t>:</w:t>
                      </w:r>
                    </w:p>
                    <w:p w14:paraId="5BB25751" w14:textId="63B8EF5C" w:rsidR="001F65BF" w:rsidRDefault="00D12938" w:rsidP="00D12938">
                      <w:pPr>
                        <w:pStyle w:val="Textindependent"/>
                        <w:spacing w:before="58" w:line="300" w:lineRule="auto"/>
                        <w:ind w:left="103" w:right="2982"/>
                      </w:pPr>
                      <w:r>
                        <w:t>Import total sense IVA:</w:t>
                      </w:r>
                    </w:p>
                    <w:p w14:paraId="63CC9737" w14:textId="77777777" w:rsidR="001F65BF" w:rsidRDefault="00D12938">
                      <w:pPr>
                        <w:pStyle w:val="Textindependent"/>
                        <w:spacing w:before="1"/>
                        <w:ind w:left="103"/>
                      </w:pPr>
                      <w:r>
                        <w:t>Total IVA inclòs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D412C2B" w14:textId="77777777" w:rsidR="001F65BF" w:rsidRDefault="001F65BF">
      <w:pPr>
        <w:pStyle w:val="Textindependent"/>
        <w:spacing w:before="2"/>
        <w:rPr>
          <w:rFonts w:ascii="Times New Roman"/>
          <w:b w:val="0"/>
          <w:sz w:val="28"/>
        </w:rPr>
      </w:pPr>
    </w:p>
    <w:p w14:paraId="58484450" w14:textId="77777777" w:rsidR="001F65BF" w:rsidRDefault="00C11B80">
      <w:pPr>
        <w:pStyle w:val="Textindependent"/>
        <w:rPr>
          <w:rFonts w:ascii="Times New Roman"/>
          <w:b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93BAE9" wp14:editId="577676DA">
                <wp:simplePos x="0" y="0"/>
                <wp:positionH relativeFrom="page">
                  <wp:posOffset>1081405</wp:posOffset>
                </wp:positionH>
                <wp:positionV relativeFrom="page">
                  <wp:posOffset>4274820</wp:posOffset>
                </wp:positionV>
                <wp:extent cx="5503545" cy="213360"/>
                <wp:effectExtent l="0" t="0" r="20955" b="1524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3545" cy="21336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C483CC" w14:textId="77777777" w:rsidR="001F65BF" w:rsidRDefault="00D12938">
                            <w:pPr>
                              <w:spacing w:line="251" w:lineRule="exact"/>
                              <w:ind w:left="103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OCUMENTACIÓ QUE S’ACOMPANY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93BAE9" id="_x0000_s1031" type="#_x0000_t202" style="position:absolute;margin-left:85.15pt;margin-top:336.6pt;width:433.35pt;height:16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" fillcolor="#e6e6e6" strokeweight=".48pt">
                <v:textbox inset="0,0,0,0">
                  <w:txbxContent>
                    <w:p w14:paraId="24C483CC" w14:textId="77777777" w:rsidR="001F65BF" w:rsidRDefault="00D12938">
                      <w:pPr>
                        <w:spacing w:line="251" w:lineRule="exact"/>
                        <w:ind w:left="103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OCUMENTACIÓ QUE S’ACOMPANY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771A7F9" w14:textId="77777777" w:rsidR="001F65BF" w:rsidRDefault="00C11B80" w:rsidP="00C11B80">
      <w:pPr>
        <w:pStyle w:val="Textindependent"/>
        <w:rPr>
          <w:rFonts w:ascii="Times New Roman"/>
          <w:b w:val="0"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76BA6CEC" wp14:editId="41066DD6">
                <wp:simplePos x="0" y="0"/>
                <wp:positionH relativeFrom="page">
                  <wp:posOffset>1082040</wp:posOffset>
                </wp:positionH>
                <wp:positionV relativeFrom="paragraph">
                  <wp:posOffset>156845</wp:posOffset>
                </wp:positionV>
                <wp:extent cx="5503545" cy="739140"/>
                <wp:effectExtent l="0" t="0" r="20955" b="22860"/>
                <wp:wrapTopAndBottom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3545" cy="73914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954330D" w14:textId="77777777" w:rsidR="001F65BF" w:rsidRDefault="001F65BF">
                            <w:pPr>
                              <w:pStyle w:val="Textindependent"/>
                              <w:rPr>
                                <w:rFonts w:ascii="Times New Roman"/>
                                <w:b w:val="0"/>
                                <w:sz w:val="25"/>
                              </w:rPr>
                            </w:pPr>
                          </w:p>
                          <w:p w14:paraId="4E373344" w14:textId="495A15EA" w:rsidR="001F65BF" w:rsidRDefault="00F8323C" w:rsidP="00F8323C">
                            <w:pPr>
                              <w:tabs>
                                <w:tab w:val="left" w:pos="883"/>
                                <w:tab w:val="left" w:pos="884"/>
                              </w:tabs>
                              <w:ind w:left="522"/>
                              <w:rPr>
                                <w:rFonts w:ascii="Courier New" w:hAnsi="Courier New"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sym w:font="Wingdings" w:char="F06F"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 w:rsidR="00D12938">
                              <w:rPr>
                                <w:sz w:val="20"/>
                              </w:rPr>
                              <w:t>Memòria</w:t>
                            </w:r>
                          </w:p>
                          <w:p w14:paraId="28BF5606" w14:textId="700371FF" w:rsidR="001F65BF" w:rsidRPr="00F8323C" w:rsidRDefault="00D12938" w:rsidP="00F8323C">
                            <w:pPr>
                              <w:pStyle w:val="Pargrafdellista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83"/>
                                <w:tab w:val="left" w:pos="884"/>
                              </w:tabs>
                              <w:spacing w:before="34"/>
                              <w:rPr>
                                <w:rFonts w:ascii="Courier New" w:hAnsi="Courier New"/>
                                <w:sz w:val="20"/>
                              </w:rPr>
                            </w:pPr>
                            <w:r w:rsidRPr="00F8323C">
                              <w:rPr>
                                <w:sz w:val="20"/>
                              </w:rPr>
                              <w:t xml:space="preserve">Pressupost o Factura proforma </w:t>
                            </w:r>
                            <w:r w:rsidR="00F8323C" w:rsidRPr="00F8323C">
                              <w:rPr>
                                <w:sz w:val="20"/>
                              </w:rPr>
                              <w:t>del projecte</w:t>
                            </w:r>
                            <w:r w:rsidRPr="00F8323C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Pr="00F8323C">
                              <w:rPr>
                                <w:sz w:val="20"/>
                              </w:rPr>
                              <w:t>sol·licita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A6CEC" id="Text Box 3" o:spid="_x0000_s1032" type="#_x0000_t202" style="position:absolute;margin-left:85.2pt;margin-top:12.35pt;width:433.35pt;height:58.2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" filled="f" strokeweight=".48pt">
                <v:textbox inset="0,0,0,0">
                  <w:txbxContent>
                    <w:p w14:paraId="1954330D" w14:textId="77777777" w:rsidR="001F65BF" w:rsidRDefault="001F65BF">
                      <w:pPr>
                        <w:pStyle w:val="Textindependent"/>
                        <w:rPr>
                          <w:rFonts w:ascii="Times New Roman"/>
                          <w:b w:val="0"/>
                          <w:sz w:val="25"/>
                        </w:rPr>
                      </w:pPr>
                    </w:p>
                    <w:p w14:paraId="4E373344" w14:textId="495A15EA" w:rsidR="001F65BF" w:rsidRDefault="00F8323C" w:rsidP="00F8323C">
                      <w:pPr>
                        <w:tabs>
                          <w:tab w:val="left" w:pos="883"/>
                          <w:tab w:val="left" w:pos="884"/>
                        </w:tabs>
                        <w:ind w:left="522"/>
                        <w:rPr>
                          <w:rFonts w:ascii="Courier New" w:hAnsi="Courier New"/>
                          <w:sz w:val="20"/>
                        </w:rPr>
                      </w:pPr>
                      <w:r>
                        <w:rPr>
                          <w:sz w:val="20"/>
                        </w:rPr>
                        <w:sym w:font="Wingdings" w:char="F06F"/>
                      </w:r>
                      <w:r>
                        <w:rPr>
                          <w:sz w:val="20"/>
                        </w:rPr>
                        <w:tab/>
                      </w:r>
                      <w:r w:rsidR="00D12938">
                        <w:rPr>
                          <w:sz w:val="20"/>
                        </w:rPr>
                        <w:t>Memòria</w:t>
                      </w:r>
                    </w:p>
                    <w:p w14:paraId="28BF5606" w14:textId="700371FF" w:rsidR="001F65BF" w:rsidRPr="00F8323C" w:rsidRDefault="00D12938" w:rsidP="00F8323C">
                      <w:pPr>
                        <w:pStyle w:val="Pargrafdellista"/>
                        <w:numPr>
                          <w:ilvl w:val="0"/>
                          <w:numId w:val="2"/>
                        </w:numPr>
                        <w:tabs>
                          <w:tab w:val="left" w:pos="883"/>
                          <w:tab w:val="left" w:pos="884"/>
                        </w:tabs>
                        <w:spacing w:before="34"/>
                        <w:rPr>
                          <w:rFonts w:ascii="Courier New" w:hAnsi="Courier New"/>
                          <w:sz w:val="20"/>
                        </w:rPr>
                      </w:pPr>
                      <w:r w:rsidRPr="00F8323C">
                        <w:rPr>
                          <w:sz w:val="20"/>
                        </w:rPr>
                        <w:t xml:space="preserve">Pressupost o Factura proforma </w:t>
                      </w:r>
                      <w:r w:rsidR="00F8323C" w:rsidRPr="00F8323C">
                        <w:rPr>
                          <w:sz w:val="20"/>
                        </w:rPr>
                        <w:t>del projecte</w:t>
                      </w:r>
                      <w:r w:rsidRPr="00F8323C">
                        <w:rPr>
                          <w:spacing w:val="-6"/>
                          <w:sz w:val="20"/>
                        </w:rPr>
                        <w:t xml:space="preserve"> </w:t>
                      </w:r>
                      <w:r w:rsidRPr="00F8323C">
                        <w:rPr>
                          <w:sz w:val="20"/>
                        </w:rPr>
                        <w:t>sol·licitat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E45DF6A" w14:textId="77777777" w:rsidR="001F65BF" w:rsidRDefault="001F65BF">
      <w:pPr>
        <w:pStyle w:val="Textindependent"/>
        <w:rPr>
          <w:rFonts w:ascii="Times New Roman"/>
          <w:b w:val="0"/>
        </w:rPr>
      </w:pPr>
    </w:p>
    <w:p w14:paraId="2998A4D3" w14:textId="77777777" w:rsidR="001F65BF" w:rsidRDefault="001F65BF">
      <w:pPr>
        <w:pStyle w:val="Textindependent"/>
        <w:spacing w:before="7"/>
        <w:rPr>
          <w:rFonts w:ascii="Times New Roman"/>
          <w:b w:val="0"/>
          <w:sz w:val="23"/>
        </w:rPr>
      </w:pPr>
    </w:p>
    <w:p w14:paraId="5FF7F8C9" w14:textId="514E0F2B" w:rsidR="001F65BF" w:rsidRDefault="00D12938">
      <w:pPr>
        <w:spacing w:before="100" w:line="300" w:lineRule="auto"/>
        <w:ind w:left="221" w:right="269"/>
        <w:jc w:val="both"/>
      </w:pPr>
      <w:r>
        <w:rPr>
          <w:b/>
        </w:rPr>
        <w:t xml:space="preserve">SOL·LICITA: </w:t>
      </w:r>
      <w:r>
        <w:t xml:space="preserve">Participar en la </w:t>
      </w:r>
      <w:r w:rsidRPr="00D12938">
        <w:rPr>
          <w:b/>
        </w:rPr>
        <w:t xml:space="preserve">Convocatòria d’ajuts </w:t>
      </w:r>
      <w:r w:rsidR="005C2A0B" w:rsidRPr="005C2A0B">
        <w:rPr>
          <w:b/>
        </w:rPr>
        <w:t xml:space="preserve">per a la difusió en xarxes </w:t>
      </w:r>
      <w:r w:rsidR="008D1E5E">
        <w:rPr>
          <w:b/>
        </w:rPr>
        <w:t xml:space="preserve">informàtiques </w:t>
      </w:r>
      <w:r w:rsidR="005C2A0B" w:rsidRPr="005C2A0B">
        <w:rPr>
          <w:b/>
        </w:rPr>
        <w:t>de la recerca dels Grups de Recerca de la Facultat</w:t>
      </w:r>
      <w:r w:rsidR="00C11B80">
        <w:rPr>
          <w:b/>
        </w:rPr>
        <w:t>,</w:t>
      </w:r>
      <w:r>
        <w:rPr>
          <w:b/>
        </w:rPr>
        <w:t xml:space="preserve"> </w:t>
      </w:r>
      <w:r>
        <w:t xml:space="preserve">convocada pel </w:t>
      </w:r>
      <w:proofErr w:type="spellStart"/>
      <w:r>
        <w:t>vicedegà</w:t>
      </w:r>
      <w:proofErr w:type="spellEnd"/>
      <w:r>
        <w:t xml:space="preserve"> de Recerca de la UB per resolució de data </w:t>
      </w:r>
      <w:r w:rsidR="008D1E5E">
        <w:t>14</w:t>
      </w:r>
      <w:r w:rsidR="00C11B80">
        <w:t xml:space="preserve"> </w:t>
      </w:r>
      <w:r w:rsidR="005C2A0B">
        <w:t>d’octubre</w:t>
      </w:r>
      <w:r>
        <w:t xml:space="preserve"> de 202</w:t>
      </w:r>
      <w:r w:rsidR="005C2A0B">
        <w:t>1</w:t>
      </w:r>
      <w:r>
        <w:t xml:space="preserve">, </w:t>
      </w:r>
      <w:r w:rsidR="00C11B80">
        <w:t xml:space="preserve">d’acord amb </w:t>
      </w:r>
      <w:r>
        <w:t>les bases de la convocatòria.</w:t>
      </w:r>
    </w:p>
    <w:p w14:paraId="47101175" w14:textId="77777777" w:rsidR="001F65BF" w:rsidRDefault="00F5589F">
      <w:pPr>
        <w:pStyle w:val="Textindependent"/>
        <w:spacing w:before="2"/>
        <w:rPr>
          <w:b w:val="0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164F8DA9" wp14:editId="04FA4D49">
                <wp:simplePos x="0" y="0"/>
                <wp:positionH relativeFrom="page">
                  <wp:posOffset>1083310</wp:posOffset>
                </wp:positionH>
                <wp:positionV relativeFrom="paragraph">
                  <wp:posOffset>204470</wp:posOffset>
                </wp:positionV>
                <wp:extent cx="5393690" cy="1211580"/>
                <wp:effectExtent l="0" t="0" r="0" b="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3690" cy="121158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A76CA4" w14:textId="77777777" w:rsidR="001F65BF" w:rsidRDefault="00D12938">
                            <w:pPr>
                              <w:spacing w:line="300" w:lineRule="auto"/>
                              <w:ind w:left="103" w:right="5439"/>
                            </w:pPr>
                            <w:r>
                              <w:t>Nom i cognoms del sol·licitant Càrrec</w:t>
                            </w:r>
                          </w:p>
                          <w:p w14:paraId="34FFAEBD" w14:textId="77777777" w:rsidR="001F65BF" w:rsidRDefault="001F65BF">
                            <w:pPr>
                              <w:pStyle w:val="Textindependent"/>
                              <w:spacing w:before="7"/>
                              <w:rPr>
                                <w:b w:val="0"/>
                                <w:sz w:val="27"/>
                              </w:rPr>
                            </w:pPr>
                          </w:p>
                          <w:p w14:paraId="4FDF565C" w14:textId="77777777" w:rsidR="001F65BF" w:rsidRDefault="00D12938">
                            <w:pPr>
                              <w:ind w:left="165"/>
                            </w:pPr>
                            <w:r>
                              <w:t>(Signatura)</w:t>
                            </w:r>
                          </w:p>
                          <w:p w14:paraId="4600EF1F" w14:textId="77777777" w:rsidR="001F65BF" w:rsidRDefault="001F65BF">
                            <w:pPr>
                              <w:pStyle w:val="Textindependent"/>
                              <w:spacing w:before="10"/>
                              <w:rPr>
                                <w:b w:val="0"/>
                                <w:sz w:val="32"/>
                              </w:rPr>
                            </w:pPr>
                          </w:p>
                          <w:p w14:paraId="2CE26116" w14:textId="77777777" w:rsidR="001F65BF" w:rsidRDefault="00D12938">
                            <w:pPr>
                              <w:ind w:left="103"/>
                            </w:pPr>
                            <w:r>
                              <w:t>Barcelona, ........ de ............................. de 202..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4F8DA9" id="Text Box 2" o:spid="_x0000_s1033" type="#_x0000_t202" style="position:absolute;margin-left:85.3pt;margin-top:16.1pt;width:424.7pt;height:95.4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" filled="f" strokeweight=".48pt">
                <v:textbox inset="0,0,0,0">
                  <w:txbxContent>
                    <w:p w14:paraId="5FA76CA4" w14:textId="77777777" w:rsidR="001F65BF" w:rsidRDefault="00D12938">
                      <w:pPr>
                        <w:spacing w:line="300" w:lineRule="auto"/>
                        <w:ind w:left="103" w:right="5439"/>
                      </w:pPr>
                      <w:r>
                        <w:t>Nom i cognoms del sol·licitant Càrrec</w:t>
                      </w:r>
                    </w:p>
                    <w:p w14:paraId="34FFAEBD" w14:textId="77777777" w:rsidR="001F65BF" w:rsidRDefault="001F65BF">
                      <w:pPr>
                        <w:pStyle w:val="Textindependent"/>
                        <w:spacing w:before="7"/>
                        <w:rPr>
                          <w:b w:val="0"/>
                          <w:sz w:val="27"/>
                        </w:rPr>
                      </w:pPr>
                    </w:p>
                    <w:p w14:paraId="4FDF565C" w14:textId="77777777" w:rsidR="001F65BF" w:rsidRDefault="00D12938">
                      <w:pPr>
                        <w:ind w:left="165"/>
                      </w:pPr>
                      <w:r>
                        <w:t>(Signatura)</w:t>
                      </w:r>
                    </w:p>
                    <w:p w14:paraId="4600EF1F" w14:textId="77777777" w:rsidR="001F65BF" w:rsidRDefault="001F65BF">
                      <w:pPr>
                        <w:pStyle w:val="Textindependent"/>
                        <w:spacing w:before="10"/>
                        <w:rPr>
                          <w:b w:val="0"/>
                          <w:sz w:val="32"/>
                        </w:rPr>
                      </w:pPr>
                    </w:p>
                    <w:p w14:paraId="2CE26116" w14:textId="77777777" w:rsidR="001F65BF" w:rsidRDefault="00D12938">
                      <w:pPr>
                        <w:ind w:left="103"/>
                      </w:pPr>
                      <w:r>
                        <w:t>Barcelona, ........ de ............................. de 202....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E7A988F" w14:textId="77777777" w:rsidR="001F65BF" w:rsidRDefault="001F65BF">
      <w:pPr>
        <w:pStyle w:val="Textindependent"/>
        <w:rPr>
          <w:b w:val="0"/>
        </w:rPr>
      </w:pPr>
    </w:p>
    <w:p w14:paraId="503B84BC" w14:textId="77777777" w:rsidR="001F65BF" w:rsidRDefault="001F65BF">
      <w:pPr>
        <w:pStyle w:val="Textindependent"/>
        <w:rPr>
          <w:b w:val="0"/>
        </w:rPr>
      </w:pPr>
    </w:p>
    <w:p w14:paraId="165FF186" w14:textId="77777777" w:rsidR="001F65BF" w:rsidRDefault="001F65BF">
      <w:pPr>
        <w:pStyle w:val="Textindependent"/>
        <w:rPr>
          <w:b w:val="0"/>
        </w:rPr>
      </w:pPr>
    </w:p>
    <w:p w14:paraId="79C15142" w14:textId="77777777" w:rsidR="001F65BF" w:rsidRDefault="001F65BF">
      <w:pPr>
        <w:pStyle w:val="Textindependent"/>
        <w:rPr>
          <w:b w:val="0"/>
        </w:rPr>
      </w:pPr>
    </w:p>
    <w:p w14:paraId="085737EF" w14:textId="77777777" w:rsidR="001F65BF" w:rsidRDefault="001F65BF">
      <w:pPr>
        <w:pStyle w:val="Textindependent"/>
        <w:spacing w:before="6"/>
        <w:rPr>
          <w:b w:val="0"/>
          <w:sz w:val="18"/>
        </w:rPr>
      </w:pPr>
    </w:p>
    <w:p w14:paraId="15096F1E" w14:textId="77777777" w:rsidR="00403C84" w:rsidRDefault="00403C84">
      <w:pPr>
        <w:pStyle w:val="Textindependent"/>
        <w:spacing w:before="6"/>
        <w:rPr>
          <w:b w:val="0"/>
          <w:sz w:val="18"/>
        </w:rPr>
      </w:pPr>
    </w:p>
    <w:p w14:paraId="25F89A95" w14:textId="77777777" w:rsidR="00403C84" w:rsidRDefault="00403C84">
      <w:pPr>
        <w:pStyle w:val="Textindependent"/>
        <w:spacing w:before="6"/>
        <w:rPr>
          <w:b w:val="0"/>
          <w:sz w:val="18"/>
        </w:rPr>
      </w:pPr>
    </w:p>
    <w:p w14:paraId="4D4F00F2" w14:textId="77777777" w:rsidR="00403C84" w:rsidRDefault="00403C84">
      <w:pPr>
        <w:pStyle w:val="Textindependent"/>
        <w:spacing w:before="6"/>
        <w:rPr>
          <w:b w:val="0"/>
          <w:sz w:val="18"/>
        </w:rPr>
      </w:pPr>
    </w:p>
    <w:p w14:paraId="6AE4344E" w14:textId="77777777" w:rsidR="00403C84" w:rsidRDefault="00403C84">
      <w:pPr>
        <w:pStyle w:val="Textindependent"/>
        <w:spacing w:before="6"/>
        <w:rPr>
          <w:b w:val="0"/>
          <w:sz w:val="18"/>
        </w:rPr>
      </w:pPr>
    </w:p>
    <w:p w14:paraId="4FB77FDB" w14:textId="77777777" w:rsidR="00403C84" w:rsidRDefault="00403C84">
      <w:pPr>
        <w:pStyle w:val="Textindependent"/>
        <w:spacing w:before="6"/>
        <w:rPr>
          <w:b w:val="0"/>
          <w:sz w:val="18"/>
        </w:rPr>
      </w:pPr>
    </w:p>
    <w:p w14:paraId="4DB0E793" w14:textId="77777777" w:rsidR="001F65BF" w:rsidRDefault="00D12938">
      <w:pPr>
        <w:pStyle w:val="Ttol1"/>
        <w:spacing w:before="100"/>
        <w:ind w:left="221"/>
      </w:pPr>
      <w:r>
        <w:t>SR. VICEDEGÀ DE RECERCA DE LA FACULTAT DE GEOGRAFIA I HISTÒRIA DE LA UB</w:t>
      </w:r>
    </w:p>
    <w:sectPr w:rsidR="001F65BF">
      <w:type w:val="continuous"/>
      <w:pgSz w:w="11900" w:h="16840"/>
      <w:pgMar w:top="1420" w:right="1420" w:bottom="280" w:left="14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386353"/>
    <w:multiLevelType w:val="hybridMultilevel"/>
    <w:tmpl w:val="331AD998"/>
    <w:lvl w:ilvl="0" w:tplc="B15456AA">
      <w:start w:val="2"/>
      <w:numFmt w:val="bullet"/>
      <w:lvlText w:val=""/>
      <w:lvlJc w:val="left"/>
      <w:pPr>
        <w:ind w:left="882" w:hanging="360"/>
      </w:pPr>
      <w:rPr>
        <w:rFonts w:ascii="Wingdings" w:eastAsia="Arial" w:hAnsi="Wingdings" w:cs="Arial" w:hint="default"/>
      </w:rPr>
    </w:lvl>
    <w:lvl w:ilvl="1" w:tplc="0403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" w15:restartNumberingAfterBreak="0">
    <w:nsid w:val="51880673"/>
    <w:multiLevelType w:val="hybridMultilevel"/>
    <w:tmpl w:val="49964F7C"/>
    <w:lvl w:ilvl="0" w:tplc="97E6EF12">
      <w:numFmt w:val="bullet"/>
      <w:lvlText w:val="o"/>
      <w:lvlJc w:val="left"/>
      <w:pPr>
        <w:ind w:left="883" w:hanging="360"/>
      </w:pPr>
      <w:rPr>
        <w:rFonts w:hint="default"/>
        <w:w w:val="99"/>
        <w:lang w:val="ca-ES" w:eastAsia="ca-ES" w:bidi="ca-ES"/>
      </w:rPr>
    </w:lvl>
    <w:lvl w:ilvl="1" w:tplc="1FA2D642">
      <w:numFmt w:val="bullet"/>
      <w:lvlText w:val="•"/>
      <w:lvlJc w:val="left"/>
      <w:pPr>
        <w:ind w:left="1640" w:hanging="360"/>
      </w:pPr>
      <w:rPr>
        <w:rFonts w:hint="default"/>
        <w:lang w:val="ca-ES" w:eastAsia="ca-ES" w:bidi="ca-ES"/>
      </w:rPr>
    </w:lvl>
    <w:lvl w:ilvl="2" w:tplc="5C3A73A8">
      <w:numFmt w:val="bullet"/>
      <w:lvlText w:val="•"/>
      <w:lvlJc w:val="left"/>
      <w:pPr>
        <w:ind w:left="2400" w:hanging="360"/>
      </w:pPr>
      <w:rPr>
        <w:rFonts w:hint="default"/>
        <w:lang w:val="ca-ES" w:eastAsia="ca-ES" w:bidi="ca-ES"/>
      </w:rPr>
    </w:lvl>
    <w:lvl w:ilvl="3" w:tplc="6744FBEC">
      <w:numFmt w:val="bullet"/>
      <w:lvlText w:val="•"/>
      <w:lvlJc w:val="left"/>
      <w:pPr>
        <w:ind w:left="3161" w:hanging="360"/>
      </w:pPr>
      <w:rPr>
        <w:rFonts w:hint="default"/>
        <w:lang w:val="ca-ES" w:eastAsia="ca-ES" w:bidi="ca-ES"/>
      </w:rPr>
    </w:lvl>
    <w:lvl w:ilvl="4" w:tplc="2C788598">
      <w:numFmt w:val="bullet"/>
      <w:lvlText w:val="•"/>
      <w:lvlJc w:val="left"/>
      <w:pPr>
        <w:ind w:left="3921" w:hanging="360"/>
      </w:pPr>
      <w:rPr>
        <w:rFonts w:hint="default"/>
        <w:lang w:val="ca-ES" w:eastAsia="ca-ES" w:bidi="ca-ES"/>
      </w:rPr>
    </w:lvl>
    <w:lvl w:ilvl="5" w:tplc="8DD25B4E">
      <w:numFmt w:val="bullet"/>
      <w:lvlText w:val="•"/>
      <w:lvlJc w:val="left"/>
      <w:pPr>
        <w:ind w:left="4682" w:hanging="360"/>
      </w:pPr>
      <w:rPr>
        <w:rFonts w:hint="default"/>
        <w:lang w:val="ca-ES" w:eastAsia="ca-ES" w:bidi="ca-ES"/>
      </w:rPr>
    </w:lvl>
    <w:lvl w:ilvl="6" w:tplc="54968B46">
      <w:numFmt w:val="bullet"/>
      <w:lvlText w:val="•"/>
      <w:lvlJc w:val="left"/>
      <w:pPr>
        <w:ind w:left="5442" w:hanging="360"/>
      </w:pPr>
      <w:rPr>
        <w:rFonts w:hint="default"/>
        <w:lang w:val="ca-ES" w:eastAsia="ca-ES" w:bidi="ca-ES"/>
      </w:rPr>
    </w:lvl>
    <w:lvl w:ilvl="7" w:tplc="63B453A6">
      <w:numFmt w:val="bullet"/>
      <w:lvlText w:val="•"/>
      <w:lvlJc w:val="left"/>
      <w:pPr>
        <w:ind w:left="6202" w:hanging="360"/>
      </w:pPr>
      <w:rPr>
        <w:rFonts w:hint="default"/>
        <w:lang w:val="ca-ES" w:eastAsia="ca-ES" w:bidi="ca-ES"/>
      </w:rPr>
    </w:lvl>
    <w:lvl w:ilvl="8" w:tplc="7B5A98C0">
      <w:numFmt w:val="bullet"/>
      <w:lvlText w:val="•"/>
      <w:lvlJc w:val="left"/>
      <w:pPr>
        <w:ind w:left="6963" w:hanging="360"/>
      </w:pPr>
      <w:rPr>
        <w:rFonts w:hint="default"/>
        <w:lang w:val="ca-ES" w:eastAsia="ca-ES" w:bidi="ca-E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7Q0sTA2NTA3MjVT0lEKTi0uzszPAykwrgUAhRji3ywAAAA="/>
  </w:docVars>
  <w:rsids>
    <w:rsidRoot w:val="001F65BF"/>
    <w:rsid w:val="001F65BF"/>
    <w:rsid w:val="00403C84"/>
    <w:rsid w:val="0041592A"/>
    <w:rsid w:val="004D17D2"/>
    <w:rsid w:val="005C2A0B"/>
    <w:rsid w:val="008D1E5E"/>
    <w:rsid w:val="009712E1"/>
    <w:rsid w:val="00AA61C3"/>
    <w:rsid w:val="00B43877"/>
    <w:rsid w:val="00C11B80"/>
    <w:rsid w:val="00CA2B2E"/>
    <w:rsid w:val="00D12938"/>
    <w:rsid w:val="00F5589F"/>
    <w:rsid w:val="00F83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20A0DB9"/>
  <w15:docId w15:val="{ACF88CD5-44E6-4382-BFD6-B599E8A74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ca-ES" w:eastAsia="ca-ES" w:bidi="ca-ES"/>
    </w:rPr>
  </w:style>
  <w:style w:type="paragraph" w:styleId="Ttol1">
    <w:name w:val="heading 1"/>
    <w:basedOn w:val="Normal"/>
    <w:uiPriority w:val="9"/>
    <w:qFormat/>
    <w:pPr>
      <w:ind w:left="103"/>
      <w:outlineLvl w:val="0"/>
    </w:pPr>
    <w:rPr>
      <w:b/>
      <w:bCs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b/>
      <w:bCs/>
      <w:sz w:val="20"/>
      <w:szCs w:val="20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Sollicitud_2020_21</vt:lpstr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licitud_2020_21</dc:title>
  <dc:creator>montserratlopez</dc:creator>
  <cp:lastModifiedBy>Autor</cp:lastModifiedBy>
  <cp:revision>3</cp:revision>
  <dcterms:created xsi:type="dcterms:W3CDTF">2021-10-04T09:32:00Z</dcterms:created>
  <dcterms:modified xsi:type="dcterms:W3CDTF">2021-10-08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8T00:00:00Z</vt:filetime>
  </property>
  <property fmtid="{D5CDD505-2E9C-101B-9397-08002B2CF9AE}" pid="3" name="Creator">
    <vt:lpwstr>PDFCreator Free 4.1.3</vt:lpwstr>
  </property>
  <property fmtid="{D5CDD505-2E9C-101B-9397-08002B2CF9AE}" pid="4" name="LastSaved">
    <vt:filetime>2020-12-04T00:00:00Z</vt:filetime>
  </property>
</Properties>
</file>